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2ED5F2" w14:textId="77777777" w:rsidR="007D62B6" w:rsidRDefault="007D62B6">
      <w:pPr>
        <w:pStyle w:val="Body"/>
      </w:pPr>
    </w:p>
    <w:p w14:paraId="4BD269FF" w14:textId="77777777" w:rsidR="007D62B6" w:rsidRDefault="007D62B6">
      <w:pPr>
        <w:pStyle w:val="Body"/>
      </w:pPr>
    </w:p>
    <w:p w14:paraId="6239479B" w14:textId="42C69845" w:rsidR="007D62B6" w:rsidRPr="00E955EF" w:rsidRDefault="007D62B6">
      <w:pPr>
        <w:pStyle w:val="Body"/>
        <w:rPr>
          <w:rFonts w:ascii="Arial" w:hAnsi="Arial" w:cs="Arial"/>
          <w:szCs w:val="24"/>
        </w:rPr>
      </w:pPr>
      <w:r w:rsidRPr="0017546D">
        <w:rPr>
          <w:rFonts w:ascii="Arial" w:hAnsi="Arial" w:cs="Arial"/>
          <w:szCs w:val="24"/>
        </w:rPr>
        <w:t xml:space="preserve">Completing </w:t>
      </w:r>
      <w:r w:rsidRPr="009F3E92">
        <w:rPr>
          <w:rFonts w:ascii="Arial" w:hAnsi="Arial" w:cs="Arial"/>
          <w:i/>
          <w:szCs w:val="24"/>
        </w:rPr>
        <w:t>all</w:t>
      </w:r>
      <w:r w:rsidRPr="0017546D">
        <w:rPr>
          <w:rFonts w:ascii="Arial" w:hAnsi="Arial" w:cs="Arial"/>
          <w:szCs w:val="24"/>
        </w:rPr>
        <w:t xml:space="preserve"> of the ite</w:t>
      </w:r>
      <w:r w:rsidR="009F3E92">
        <w:rPr>
          <w:rFonts w:ascii="Arial" w:hAnsi="Arial" w:cs="Arial"/>
          <w:szCs w:val="24"/>
        </w:rPr>
        <w:t xml:space="preserve">ms on this check list will </w:t>
      </w:r>
      <w:r w:rsidRPr="0017546D">
        <w:rPr>
          <w:rFonts w:ascii="Arial" w:hAnsi="Arial" w:cs="Arial"/>
          <w:szCs w:val="24"/>
        </w:rPr>
        <w:t>ensure add</w:t>
      </w:r>
      <w:r w:rsidR="009F3E92">
        <w:rPr>
          <w:rFonts w:ascii="Arial" w:hAnsi="Arial" w:cs="Arial"/>
          <w:szCs w:val="24"/>
        </w:rPr>
        <w:t xml:space="preserve">itional cleaning charges will not be </w:t>
      </w:r>
      <w:r w:rsidR="008F35D7">
        <w:rPr>
          <w:rFonts w:ascii="Arial" w:hAnsi="Arial" w:cs="Arial"/>
          <w:szCs w:val="24"/>
        </w:rPr>
        <w:t xml:space="preserve">necessary.  </w:t>
      </w:r>
    </w:p>
    <w:p w14:paraId="4A7CFBB2" w14:textId="77777777" w:rsidR="007D62B6" w:rsidRPr="00E955EF" w:rsidRDefault="007D62B6">
      <w:pPr>
        <w:pStyle w:val="Body"/>
        <w:rPr>
          <w:rFonts w:ascii="Arial" w:hAnsi="Arial" w:cs="Arial"/>
          <w:b/>
          <w:szCs w:val="24"/>
        </w:rPr>
      </w:pPr>
    </w:p>
    <w:p w14:paraId="37D0B534" w14:textId="4BE5E8D9" w:rsidR="0017546D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Trash picked up, placed in bags; secured by tying. </w:t>
      </w:r>
      <w:r w:rsidR="0017546D">
        <w:rPr>
          <w:sz w:val="22"/>
          <w:szCs w:val="22"/>
        </w:rPr>
        <w:t>Receptacle bags are to be disposed into the outside trash cans/dumpster, replace each recept</w:t>
      </w:r>
      <w:r w:rsidR="009F3E92">
        <w:rPr>
          <w:sz w:val="22"/>
          <w:szCs w:val="22"/>
        </w:rPr>
        <w:t xml:space="preserve">acle </w:t>
      </w:r>
      <w:r w:rsidR="00091E8F">
        <w:rPr>
          <w:sz w:val="22"/>
          <w:szCs w:val="22"/>
        </w:rPr>
        <w:t>with a new bag.</w:t>
      </w:r>
    </w:p>
    <w:p w14:paraId="5CC4680D" w14:textId="77777777" w:rsidR="007D62B6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Floors swept, vacuumed and mopped. </w:t>
      </w:r>
    </w:p>
    <w:p w14:paraId="75D8A498" w14:textId="260C9779" w:rsidR="007D62B6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Tables, chairs, furniture and accessories should be wiped</w:t>
      </w:r>
      <w:r w:rsidR="00B743D7">
        <w:rPr>
          <w:rFonts w:ascii="Arial" w:hAnsi="Arial" w:cs="Arial"/>
          <w:sz w:val="22"/>
          <w:szCs w:val="22"/>
        </w:rPr>
        <w:t xml:space="preserve"> clean </w:t>
      </w:r>
      <w:r w:rsidR="00091E8F">
        <w:rPr>
          <w:rFonts w:ascii="Arial" w:hAnsi="Arial" w:cs="Arial"/>
          <w:sz w:val="22"/>
          <w:szCs w:val="22"/>
        </w:rPr>
        <w:t>and free of all crumbs, spills, st</w:t>
      </w:r>
      <w:r w:rsidRPr="0017546D">
        <w:rPr>
          <w:rFonts w:ascii="Arial" w:hAnsi="Arial" w:cs="Arial"/>
          <w:sz w:val="22"/>
          <w:szCs w:val="22"/>
        </w:rPr>
        <w:t xml:space="preserve">ains and sticky residue. </w:t>
      </w:r>
    </w:p>
    <w:p w14:paraId="132F4E50" w14:textId="77777777" w:rsidR="007D62B6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Tables and chairs returned to original location. </w:t>
      </w:r>
    </w:p>
    <w:p w14:paraId="18DC068A" w14:textId="62B025EB" w:rsidR="007D62B6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C</w:t>
      </w:r>
      <w:r w:rsidR="00091E8F">
        <w:rPr>
          <w:rFonts w:ascii="Arial" w:hAnsi="Arial" w:cs="Arial"/>
          <w:sz w:val="22"/>
          <w:szCs w:val="22"/>
        </w:rPr>
        <w:t>ountertops in caterer’s kitchen, countertop in ice ro</w:t>
      </w:r>
      <w:r w:rsidR="00B743D7">
        <w:rPr>
          <w:rFonts w:ascii="Arial" w:hAnsi="Arial" w:cs="Arial"/>
          <w:sz w:val="22"/>
          <w:szCs w:val="22"/>
        </w:rPr>
        <w:t>om, and harvest table wiped clean</w:t>
      </w:r>
      <w:r w:rsidR="00091E8F">
        <w:rPr>
          <w:rFonts w:ascii="Arial" w:hAnsi="Arial" w:cs="Arial"/>
          <w:sz w:val="22"/>
          <w:szCs w:val="22"/>
        </w:rPr>
        <w:t>.</w:t>
      </w:r>
    </w:p>
    <w:p w14:paraId="4BF3ADCE" w14:textId="77777777" w:rsidR="007D62B6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If applicable, all electronic equipment, cables, remote controls, etc., returned to their </w:t>
      </w:r>
    </w:p>
    <w:p w14:paraId="5E5F9139" w14:textId="77777777" w:rsidR="007D62B6" w:rsidRPr="0017546D" w:rsidRDefault="00091E8F" w:rsidP="00091E8F">
      <w:pPr>
        <w:pStyle w:val="Body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7D62B6" w:rsidRPr="0017546D">
        <w:rPr>
          <w:rFonts w:ascii="Arial" w:hAnsi="Arial" w:cs="Arial"/>
          <w:sz w:val="22"/>
          <w:szCs w:val="22"/>
        </w:rPr>
        <w:t xml:space="preserve">original locations. </w:t>
      </w:r>
    </w:p>
    <w:p w14:paraId="13532C4C" w14:textId="3C094017" w:rsidR="007D62B6" w:rsidRPr="0017546D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Gardens and outdoor areas free of event-related debris (flower petals, decorations, sticky residue from bubbles, etc.)</w:t>
      </w:r>
      <w:r w:rsidR="00CF370A">
        <w:rPr>
          <w:rFonts w:ascii="Arial" w:hAnsi="Arial" w:cs="Arial"/>
          <w:sz w:val="22"/>
          <w:szCs w:val="22"/>
        </w:rPr>
        <w:t>.</w:t>
      </w:r>
      <w:r w:rsidRPr="0017546D">
        <w:rPr>
          <w:rFonts w:ascii="Arial" w:hAnsi="Arial" w:cs="Arial"/>
          <w:sz w:val="22"/>
          <w:szCs w:val="22"/>
        </w:rPr>
        <w:t xml:space="preserve"> Rice, birdseed</w:t>
      </w:r>
      <w:r w:rsidR="00091E8F">
        <w:rPr>
          <w:rFonts w:ascii="Arial" w:hAnsi="Arial" w:cs="Arial"/>
          <w:sz w:val="22"/>
          <w:szCs w:val="22"/>
        </w:rPr>
        <w:t xml:space="preserve">, </w:t>
      </w:r>
      <w:r w:rsidR="009F3E92">
        <w:rPr>
          <w:rFonts w:ascii="Arial" w:hAnsi="Arial" w:cs="Arial"/>
          <w:sz w:val="22"/>
          <w:szCs w:val="22"/>
        </w:rPr>
        <w:t>*</w:t>
      </w:r>
      <w:r w:rsidR="00091E8F">
        <w:rPr>
          <w:rFonts w:ascii="Arial" w:hAnsi="Arial" w:cs="Arial"/>
          <w:sz w:val="22"/>
          <w:szCs w:val="22"/>
        </w:rPr>
        <w:t>sparklers</w:t>
      </w:r>
      <w:r w:rsidR="00B743D7">
        <w:rPr>
          <w:rFonts w:ascii="Arial" w:hAnsi="Arial" w:cs="Arial"/>
          <w:sz w:val="22"/>
          <w:szCs w:val="22"/>
        </w:rPr>
        <w:t xml:space="preserve"> </w:t>
      </w:r>
      <w:r w:rsidRPr="0017546D">
        <w:rPr>
          <w:rFonts w:ascii="Arial" w:hAnsi="Arial" w:cs="Arial"/>
          <w:sz w:val="22"/>
          <w:szCs w:val="22"/>
        </w:rPr>
        <w:t>and confetti are not allowed</w:t>
      </w:r>
      <w:r w:rsidR="00B743D7">
        <w:rPr>
          <w:rFonts w:ascii="Arial" w:hAnsi="Arial" w:cs="Arial"/>
          <w:sz w:val="22"/>
          <w:szCs w:val="22"/>
        </w:rPr>
        <w:t xml:space="preserve"> (*See Rules and Regulations)</w:t>
      </w:r>
      <w:bookmarkStart w:id="0" w:name="_GoBack"/>
      <w:bookmarkEnd w:id="0"/>
      <w:r w:rsidRPr="0017546D">
        <w:rPr>
          <w:rFonts w:ascii="Arial" w:hAnsi="Arial" w:cs="Arial"/>
          <w:sz w:val="22"/>
          <w:szCs w:val="22"/>
        </w:rPr>
        <w:t xml:space="preserve">. </w:t>
      </w:r>
    </w:p>
    <w:p w14:paraId="78D72B5C" w14:textId="6A5CC12A" w:rsidR="007D62B6" w:rsidRPr="0017546D" w:rsidRDefault="009F3E92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Bathroom counters and toilet seats wiped</w:t>
      </w:r>
      <w:r w:rsidR="000D2BBB">
        <w:rPr>
          <w:rFonts w:ascii="Arial" w:hAnsi="Arial" w:cs="Arial"/>
          <w:sz w:val="22"/>
          <w:szCs w:val="22"/>
        </w:rPr>
        <w:t xml:space="preserve"> clean</w:t>
      </w:r>
      <w:r>
        <w:rPr>
          <w:rFonts w:ascii="Arial" w:hAnsi="Arial" w:cs="Arial"/>
          <w:sz w:val="22"/>
          <w:szCs w:val="22"/>
        </w:rPr>
        <w:t xml:space="preserve"> and </w:t>
      </w:r>
      <w:r w:rsidRPr="009F3E92">
        <w:rPr>
          <w:rFonts w:ascii="Arial" w:hAnsi="Arial" w:cs="Arial"/>
          <w:i/>
          <w:sz w:val="22"/>
          <w:szCs w:val="22"/>
        </w:rPr>
        <w:t>ready for</w:t>
      </w:r>
      <w:r w:rsidR="000D2BBB">
        <w:rPr>
          <w:rFonts w:ascii="Arial" w:hAnsi="Arial" w:cs="Arial"/>
          <w:i/>
          <w:sz w:val="22"/>
          <w:szCs w:val="22"/>
        </w:rPr>
        <w:t xml:space="preserve"> the</w:t>
      </w:r>
      <w:r w:rsidRPr="009F3E92">
        <w:rPr>
          <w:rFonts w:ascii="Arial" w:hAnsi="Arial" w:cs="Arial"/>
          <w:i/>
          <w:sz w:val="22"/>
          <w:szCs w:val="22"/>
        </w:rPr>
        <w:t xml:space="preserve"> next guests</w:t>
      </w:r>
      <w:r>
        <w:rPr>
          <w:rFonts w:ascii="Arial" w:hAnsi="Arial" w:cs="Arial"/>
          <w:sz w:val="22"/>
          <w:szCs w:val="22"/>
        </w:rPr>
        <w:t>. Trash</w:t>
      </w:r>
      <w:r w:rsidR="00091E8F">
        <w:rPr>
          <w:rFonts w:ascii="Arial" w:hAnsi="Arial" w:cs="Arial"/>
          <w:sz w:val="22"/>
          <w:szCs w:val="22"/>
        </w:rPr>
        <w:t xml:space="preserve"> cans emptied</w:t>
      </w:r>
      <w:r w:rsidR="00D82C2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nd liners replaced.</w:t>
      </w:r>
    </w:p>
    <w:p w14:paraId="71A75AC2" w14:textId="67E71207" w:rsidR="007D62B6" w:rsidRDefault="007D62B6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</w:t>
      </w:r>
      <w:r w:rsidRPr="0017546D">
        <w:rPr>
          <w:rFonts w:ascii="Arial" w:hAnsi="Arial" w:cs="Arial"/>
          <w:b/>
          <w:sz w:val="22"/>
          <w:szCs w:val="22"/>
        </w:rPr>
        <w:t>If applicable</w:t>
      </w:r>
      <w:r w:rsidRPr="0017546D">
        <w:rPr>
          <w:rFonts w:ascii="Arial" w:hAnsi="Arial" w:cs="Arial"/>
          <w:sz w:val="22"/>
          <w:szCs w:val="22"/>
        </w:rPr>
        <w:t>, pe</w:t>
      </w:r>
      <w:r w:rsidR="003E3CFC">
        <w:rPr>
          <w:rFonts w:ascii="Arial" w:hAnsi="Arial" w:cs="Arial"/>
          <w:sz w:val="22"/>
          <w:szCs w:val="22"/>
        </w:rPr>
        <w:t>rsonal belongings removed from Bridal Suite</w:t>
      </w:r>
      <w:r w:rsidRPr="0017546D">
        <w:rPr>
          <w:rFonts w:ascii="Arial" w:hAnsi="Arial" w:cs="Arial"/>
          <w:sz w:val="22"/>
          <w:szCs w:val="22"/>
        </w:rPr>
        <w:t>.</w:t>
      </w:r>
      <w:r w:rsidR="00F947EC">
        <w:rPr>
          <w:rFonts w:ascii="Arial" w:hAnsi="Arial" w:cs="Arial"/>
          <w:sz w:val="22"/>
          <w:szCs w:val="22"/>
        </w:rPr>
        <w:t xml:space="preserve"> Counters in Bridal Suite </w:t>
      </w:r>
      <w:r w:rsidR="008629BD">
        <w:rPr>
          <w:rFonts w:ascii="Arial" w:hAnsi="Arial" w:cs="Arial"/>
          <w:sz w:val="22"/>
          <w:szCs w:val="22"/>
        </w:rPr>
        <w:t xml:space="preserve">and bathroom have been wiped clean including the toilet seat. </w:t>
      </w:r>
      <w:r w:rsidRPr="0017546D">
        <w:rPr>
          <w:rFonts w:ascii="Arial" w:hAnsi="Arial" w:cs="Arial"/>
          <w:sz w:val="22"/>
          <w:szCs w:val="22"/>
        </w:rPr>
        <w:t xml:space="preserve"> All food removed and trash placed in </w:t>
      </w:r>
      <w:r w:rsidR="00091E8F">
        <w:rPr>
          <w:rFonts w:ascii="Arial" w:hAnsi="Arial" w:cs="Arial"/>
          <w:sz w:val="22"/>
          <w:szCs w:val="22"/>
        </w:rPr>
        <w:t>outside</w:t>
      </w:r>
      <w:r w:rsidR="00D82C25">
        <w:rPr>
          <w:rFonts w:ascii="Arial" w:hAnsi="Arial" w:cs="Arial"/>
          <w:sz w:val="22"/>
          <w:szCs w:val="22"/>
        </w:rPr>
        <w:t xml:space="preserve"> dumpster</w:t>
      </w:r>
      <w:r w:rsidRPr="0017546D">
        <w:rPr>
          <w:rFonts w:ascii="Arial" w:hAnsi="Arial" w:cs="Arial"/>
          <w:sz w:val="22"/>
          <w:szCs w:val="22"/>
        </w:rPr>
        <w:t>. All furniture returned to original location.</w:t>
      </w:r>
    </w:p>
    <w:p w14:paraId="57CC56EC" w14:textId="4BF7C1B5" w:rsidR="00D90A88" w:rsidRPr="0017546D" w:rsidRDefault="00D90A88" w:rsidP="00091E8F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nue has been cleaned </w:t>
      </w:r>
      <w:r w:rsidR="004F0773">
        <w:rPr>
          <w:rFonts w:ascii="Arial" w:hAnsi="Arial" w:cs="Arial"/>
          <w:sz w:val="22"/>
          <w:szCs w:val="22"/>
        </w:rPr>
        <w:t xml:space="preserve">to the </w:t>
      </w:r>
      <w:r w:rsidR="008629BD">
        <w:rPr>
          <w:rFonts w:ascii="Arial" w:hAnsi="Arial" w:cs="Arial"/>
          <w:sz w:val="22"/>
          <w:szCs w:val="22"/>
        </w:rPr>
        <w:t xml:space="preserve">above </w:t>
      </w:r>
      <w:r w:rsidR="004F0773">
        <w:rPr>
          <w:rFonts w:ascii="Arial" w:hAnsi="Arial" w:cs="Arial"/>
          <w:sz w:val="22"/>
          <w:szCs w:val="22"/>
        </w:rPr>
        <w:t xml:space="preserve">listed standard </w:t>
      </w:r>
      <w:r>
        <w:rPr>
          <w:rFonts w:ascii="Arial" w:hAnsi="Arial" w:cs="Arial"/>
          <w:sz w:val="22"/>
          <w:szCs w:val="22"/>
        </w:rPr>
        <w:t xml:space="preserve">and is ready for the next rental. </w:t>
      </w:r>
    </w:p>
    <w:p w14:paraId="3C51CBDF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29070C8B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</w:t>
      </w:r>
    </w:p>
    <w:p w14:paraId="0E7904DE" w14:textId="77777777" w:rsidR="007D62B6" w:rsidRPr="0017546D" w:rsidRDefault="00091E8F">
      <w:pPr>
        <w:pStyle w:val="Body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</w:t>
      </w:r>
      <w:r w:rsidR="007D62B6" w:rsidRPr="0017546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        </w:t>
      </w:r>
      <w:r w:rsidR="007D62B6" w:rsidRPr="0017546D">
        <w:rPr>
          <w:rFonts w:ascii="Arial" w:hAnsi="Arial" w:cs="Arial"/>
          <w:sz w:val="22"/>
          <w:szCs w:val="22"/>
        </w:rPr>
        <w:t xml:space="preserve">____________________________________________________ </w:t>
      </w:r>
    </w:p>
    <w:p w14:paraId="53BC805B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0194F662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Date </w:t>
      </w:r>
      <w:r w:rsidR="00091E8F">
        <w:rPr>
          <w:rFonts w:ascii="Arial" w:hAnsi="Arial" w:cs="Arial"/>
          <w:sz w:val="22"/>
          <w:szCs w:val="22"/>
        </w:rPr>
        <w:tab/>
      </w:r>
      <w:r w:rsidR="00091E8F">
        <w:rPr>
          <w:rFonts w:ascii="Arial" w:hAnsi="Arial" w:cs="Arial"/>
          <w:sz w:val="22"/>
          <w:szCs w:val="22"/>
        </w:rPr>
        <w:tab/>
      </w:r>
      <w:r w:rsidR="00091E8F">
        <w:rPr>
          <w:rFonts w:ascii="Arial" w:hAnsi="Arial" w:cs="Arial"/>
          <w:sz w:val="22"/>
          <w:szCs w:val="22"/>
        </w:rPr>
        <w:tab/>
      </w:r>
      <w:r w:rsidRPr="0017546D">
        <w:rPr>
          <w:rFonts w:ascii="Arial" w:hAnsi="Arial" w:cs="Arial"/>
          <w:sz w:val="22"/>
          <w:szCs w:val="22"/>
        </w:rPr>
        <w:t xml:space="preserve">Printed Name </w:t>
      </w:r>
    </w:p>
    <w:p w14:paraId="4ABCC07A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4630EEF9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</w:t>
      </w:r>
    </w:p>
    <w:p w14:paraId="5E4CA5EA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____________________________________________________ </w:t>
      </w:r>
    </w:p>
    <w:p w14:paraId="3D85EB95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55AB8A58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 Signature </w:t>
      </w:r>
    </w:p>
    <w:p w14:paraId="30E73C4B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3200D96C" w14:textId="612AE1E6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Facility clean-up evaluation: </w:t>
      </w:r>
    </w:p>
    <w:p w14:paraId="65A1C558" w14:textId="77777777" w:rsidR="007D62B6" w:rsidRPr="0017546D" w:rsidRDefault="00091E8F">
      <w:pPr>
        <w:pStyle w:val="Body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7D62B6" w:rsidRPr="0017546D">
        <w:rPr>
          <w:rFonts w:ascii="Arial" w:hAnsi="Arial" w:cs="Arial"/>
          <w:sz w:val="22"/>
          <w:szCs w:val="22"/>
        </w:rPr>
        <w:t xml:space="preserve">o be completed by Peel Compton Foundation staff or attendant on duty </w:t>
      </w:r>
    </w:p>
    <w:p w14:paraId="0A1CBB41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0B4870E0" w14:textId="7EDA07BC" w:rsidR="007D62B6" w:rsidRPr="0017546D" w:rsidRDefault="007D62B6" w:rsidP="00091E8F">
      <w:pPr>
        <w:pStyle w:val="Body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Satisfactory </w:t>
      </w:r>
    </w:p>
    <w:p w14:paraId="751F070E" w14:textId="0D67C630" w:rsidR="007D62B6" w:rsidRPr="0017546D" w:rsidRDefault="007D62B6" w:rsidP="00091E8F">
      <w:pPr>
        <w:pStyle w:val="Body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 xml:space="preserve">Un-Satisfactory (please provide details) </w:t>
      </w:r>
    </w:p>
    <w:p w14:paraId="425EA171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4364418B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</w:p>
    <w:p w14:paraId="783354FF" w14:textId="77777777" w:rsidR="007D62B6" w:rsidRPr="0017546D" w:rsidRDefault="007D62B6">
      <w:pPr>
        <w:pStyle w:val="Body"/>
        <w:rPr>
          <w:rFonts w:ascii="Arial" w:hAnsi="Arial" w:cs="Arial"/>
          <w:sz w:val="22"/>
          <w:szCs w:val="22"/>
        </w:rPr>
      </w:pPr>
      <w:r w:rsidRPr="0017546D">
        <w:rPr>
          <w:rFonts w:ascii="Arial" w:hAnsi="Arial" w:cs="Arial"/>
          <w:sz w:val="22"/>
          <w:szCs w:val="22"/>
        </w:rPr>
        <w:t>____________________________________________________________________________</w:t>
      </w:r>
    </w:p>
    <w:p w14:paraId="6450C33B" w14:textId="77777777" w:rsidR="007D62B6" w:rsidRDefault="007D62B6">
      <w:pPr>
        <w:pStyle w:val="Body"/>
      </w:pPr>
      <w:r>
        <w:t>______________________________________</w:t>
      </w:r>
      <w:r w:rsidR="00091E8F">
        <w:t>_______________________________</w:t>
      </w:r>
    </w:p>
    <w:p w14:paraId="095E8D5F" w14:textId="77777777" w:rsidR="007D62B6" w:rsidRDefault="007D62B6">
      <w:pPr>
        <w:pStyle w:val="Body"/>
      </w:pPr>
      <w:r>
        <w:t>______________________________________________</w:t>
      </w:r>
      <w:r w:rsidR="00091E8F">
        <w:t>_______________________</w:t>
      </w:r>
    </w:p>
    <w:p w14:paraId="0B622E50" w14:textId="77777777" w:rsidR="007D62B6" w:rsidRDefault="007D62B6">
      <w:pPr>
        <w:pStyle w:val="Body"/>
      </w:pPr>
    </w:p>
    <w:p w14:paraId="50975A66" w14:textId="77777777" w:rsidR="007D62B6" w:rsidRDefault="007D62B6">
      <w:pPr>
        <w:pStyle w:val="Body"/>
      </w:pPr>
      <w:r>
        <w:t xml:space="preserve"> </w:t>
      </w:r>
    </w:p>
    <w:p w14:paraId="5973E2C1" w14:textId="77777777" w:rsidR="007D62B6" w:rsidRDefault="00091E8F">
      <w:pPr>
        <w:pStyle w:val="Body"/>
      </w:pPr>
      <w:r>
        <w:t xml:space="preserve">___________          </w:t>
      </w:r>
      <w:r w:rsidR="007D62B6">
        <w:t xml:space="preserve"> _____________________________________________________ </w:t>
      </w:r>
    </w:p>
    <w:p w14:paraId="4DCEEEF0" w14:textId="77777777" w:rsidR="007D62B6" w:rsidRDefault="007D62B6">
      <w:pPr>
        <w:pStyle w:val="Body"/>
        <w:rPr>
          <w:rFonts w:ascii="Times New Roman" w:eastAsia="Times New Roman" w:hAnsi="Times New Roman"/>
          <w:color w:val="auto"/>
          <w:sz w:val="20"/>
        </w:rPr>
      </w:pPr>
      <w:r w:rsidRPr="00091E8F">
        <w:rPr>
          <w:rFonts w:ascii="Arial" w:hAnsi="Arial" w:cs="Arial"/>
          <w:sz w:val="22"/>
          <w:szCs w:val="22"/>
        </w:rPr>
        <w:t xml:space="preserve">Date </w:t>
      </w:r>
      <w:r w:rsidR="00091E8F" w:rsidRPr="00091E8F">
        <w:rPr>
          <w:rFonts w:ascii="Arial" w:hAnsi="Arial" w:cs="Arial"/>
          <w:sz w:val="22"/>
          <w:szCs w:val="22"/>
        </w:rPr>
        <w:tab/>
      </w:r>
      <w:r w:rsidR="00091E8F" w:rsidRPr="00091E8F">
        <w:rPr>
          <w:rFonts w:ascii="Arial" w:hAnsi="Arial" w:cs="Arial"/>
          <w:sz w:val="22"/>
          <w:szCs w:val="22"/>
        </w:rPr>
        <w:tab/>
      </w:r>
      <w:r w:rsidR="00091E8F" w:rsidRPr="00091E8F">
        <w:rPr>
          <w:rFonts w:ascii="Arial" w:hAnsi="Arial" w:cs="Arial"/>
          <w:sz w:val="22"/>
          <w:szCs w:val="22"/>
        </w:rPr>
        <w:tab/>
      </w:r>
      <w:r w:rsidRPr="00091E8F">
        <w:rPr>
          <w:rFonts w:ascii="Arial" w:hAnsi="Arial" w:cs="Arial"/>
          <w:sz w:val="22"/>
          <w:szCs w:val="22"/>
        </w:rPr>
        <w:t xml:space="preserve">Staff or Attendant Signature </w:t>
      </w:r>
    </w:p>
    <w:sectPr w:rsidR="007D62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3C997D" w14:textId="77777777" w:rsidR="002E49E0" w:rsidRDefault="002E49E0">
      <w:r>
        <w:separator/>
      </w:r>
    </w:p>
  </w:endnote>
  <w:endnote w:type="continuationSeparator" w:id="0">
    <w:p w14:paraId="1E4CD057" w14:textId="77777777" w:rsidR="002E49E0" w:rsidRDefault="002E4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DE33CB" w14:textId="77777777" w:rsidR="00DA2118" w:rsidRDefault="00DA211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8AF4FC" w14:textId="77777777" w:rsidR="00DA2118" w:rsidRDefault="00DA211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554572" w14:textId="77777777" w:rsidR="00DA2118" w:rsidRDefault="00DA21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C15CD6" w14:textId="77777777" w:rsidR="002E49E0" w:rsidRDefault="002E49E0">
      <w:r>
        <w:separator/>
      </w:r>
    </w:p>
  </w:footnote>
  <w:footnote w:type="continuationSeparator" w:id="0">
    <w:p w14:paraId="1630AB05" w14:textId="77777777" w:rsidR="002E49E0" w:rsidRDefault="002E49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6F351" w14:textId="77777777" w:rsidR="00DA2118" w:rsidRDefault="00DA21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4E4DE5" w14:textId="5D9A33D4" w:rsidR="007D62B6" w:rsidRPr="0017546D" w:rsidRDefault="00DA2118" w:rsidP="0017546D">
    <w:pPr>
      <w:pStyle w:val="HeaderFooter"/>
      <w:rPr>
        <w:rFonts w:ascii="Times New Roman" w:eastAsia="Times New Roman" w:hAnsi="Times New Roman"/>
        <w:color w:val="auto"/>
        <w:sz w:val="36"/>
        <w:szCs w:val="36"/>
      </w:rPr>
    </w:pPr>
    <w:r>
      <w:rPr>
        <w:rFonts w:ascii="Times New Roman" w:eastAsia="Times New Roman" w:hAnsi="Times New Roman"/>
        <w:noProof/>
        <w:color w:val="auto"/>
      </w:rPr>
      <w:drawing>
        <wp:inline distT="0" distB="0" distL="0" distR="0" wp14:anchorId="2CE02EA3" wp14:editId="146C3F35">
          <wp:extent cx="2543175" cy="6520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1520" cy="6644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7546D">
      <w:rPr>
        <w:rFonts w:ascii="Times New Roman" w:eastAsia="Times New Roman" w:hAnsi="Times New Roman"/>
        <w:color w:val="auto"/>
      </w:rPr>
      <w:tab/>
    </w:r>
    <w:r w:rsidR="0017546D" w:rsidRPr="0017546D">
      <w:rPr>
        <w:rFonts w:ascii="Times New Roman" w:eastAsia="Times New Roman" w:hAnsi="Times New Roman"/>
        <w:b/>
        <w:color w:val="auto"/>
        <w:sz w:val="44"/>
        <w:szCs w:val="44"/>
      </w:rPr>
      <w:t>Clean-Up Check Lis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DF5216" w14:textId="77777777" w:rsidR="00DA2118" w:rsidRDefault="00DA211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894EE873"/>
    <w:lvl w:ilvl="0">
      <w:numFmt w:val="bullet"/>
      <w:suff w:val="nothing"/>
      <w:lvlText w:val="❖"/>
      <w:lvlJc w:val="left"/>
      <w:pPr>
        <w:ind w:left="0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1" w15:restartNumberingAfterBreak="0">
    <w:nsid w:val="506E5D06"/>
    <w:multiLevelType w:val="hybridMultilevel"/>
    <w:tmpl w:val="FA2635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83463"/>
    <w:multiLevelType w:val="hybridMultilevel"/>
    <w:tmpl w:val="0FD848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62510B"/>
    <w:multiLevelType w:val="hybridMultilevel"/>
    <w:tmpl w:val="CBC01C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0NDA0tTCwNDE3tjBV0lEKTi0uzszPAykwrAUAMNhYjSwAAAA="/>
  </w:docVars>
  <w:rsids>
    <w:rsidRoot w:val="003405D4"/>
    <w:rsid w:val="00014AA9"/>
    <w:rsid w:val="00047FAF"/>
    <w:rsid w:val="00091E8F"/>
    <w:rsid w:val="000D2BBB"/>
    <w:rsid w:val="0017546D"/>
    <w:rsid w:val="001F09EB"/>
    <w:rsid w:val="002B0BAB"/>
    <w:rsid w:val="002E49E0"/>
    <w:rsid w:val="003405D4"/>
    <w:rsid w:val="003E3CFC"/>
    <w:rsid w:val="004F0773"/>
    <w:rsid w:val="006A3AED"/>
    <w:rsid w:val="006B03FA"/>
    <w:rsid w:val="006B2D5E"/>
    <w:rsid w:val="00704CB3"/>
    <w:rsid w:val="00757BE2"/>
    <w:rsid w:val="007D62B6"/>
    <w:rsid w:val="008629BD"/>
    <w:rsid w:val="008F35D7"/>
    <w:rsid w:val="009A5005"/>
    <w:rsid w:val="009C177D"/>
    <w:rsid w:val="009F3E92"/>
    <w:rsid w:val="00A54804"/>
    <w:rsid w:val="00B5721D"/>
    <w:rsid w:val="00B743D7"/>
    <w:rsid w:val="00C83D03"/>
    <w:rsid w:val="00CF370A"/>
    <w:rsid w:val="00D82C25"/>
    <w:rsid w:val="00D90A88"/>
    <w:rsid w:val="00DA2118"/>
    <w:rsid w:val="00DB0F50"/>
    <w:rsid w:val="00DB6A87"/>
    <w:rsid w:val="00DD744A"/>
    <w:rsid w:val="00E955EF"/>
    <w:rsid w:val="00F92998"/>
    <w:rsid w:val="00F947EC"/>
    <w:rsid w:val="00FA0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86E54D1"/>
  <w15:docId w15:val="{15B185D5-5BCA-44D0-A72B-59875B019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/>
    <w:lsdException w:name="macro" w:locked="1" w:semiHidden="1" w:unhideWhenUsed="1"/>
    <w:lsdException w:name="toa heading" w:locked="1" w:semiHidden="1" w:unhideWhenUsed="1"/>
    <w:lsdException w:name="List" w:locked="1"/>
    <w:lsdException w:name="List Bullet" w:lock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eastAsia="ヒラギノ角ゴ Pro W3" w:hAnsi="Helvetica"/>
      <w:color w:val="000000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</w:rPr>
  </w:style>
  <w:style w:type="paragraph" w:styleId="Header">
    <w:name w:val="header"/>
    <w:basedOn w:val="Normal"/>
    <w:link w:val="HeaderChar"/>
    <w:locked/>
    <w:rsid w:val="001754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7546D"/>
    <w:rPr>
      <w:sz w:val="24"/>
      <w:szCs w:val="24"/>
    </w:rPr>
  </w:style>
  <w:style w:type="paragraph" w:styleId="Footer">
    <w:name w:val="footer"/>
    <w:basedOn w:val="Normal"/>
    <w:link w:val="FooterChar"/>
    <w:locked/>
    <w:rsid w:val="001754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7546D"/>
    <w:rPr>
      <w:sz w:val="24"/>
      <w:szCs w:val="24"/>
    </w:rPr>
  </w:style>
  <w:style w:type="paragraph" w:styleId="BalloonText">
    <w:name w:val="Balloon Text"/>
    <w:basedOn w:val="Normal"/>
    <w:link w:val="BalloonTextChar"/>
    <w:locked/>
    <w:rsid w:val="001754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54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el Compton Laptop</dc:creator>
  <cp:lastModifiedBy>Owner</cp:lastModifiedBy>
  <cp:revision>10</cp:revision>
  <cp:lastPrinted>2018-09-25T18:57:00Z</cp:lastPrinted>
  <dcterms:created xsi:type="dcterms:W3CDTF">2019-10-15T21:09:00Z</dcterms:created>
  <dcterms:modified xsi:type="dcterms:W3CDTF">2019-10-15T21:25:00Z</dcterms:modified>
</cp:coreProperties>
</file>